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1097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758"/>
        <w:gridCol w:w="299"/>
        <w:gridCol w:w="585"/>
        <w:gridCol w:w="2069"/>
        <w:gridCol w:w="347"/>
        <w:gridCol w:w="524"/>
        <w:gridCol w:w="1964"/>
        <w:gridCol w:w="1353"/>
        <w:gridCol w:w="1449"/>
        <w:gridCol w:w="61"/>
        <w:gridCol w:w="404"/>
        <w:gridCol w:w="1162"/>
      </w:tblGrid>
      <w:tr w:rsidR="005C7BD0" w14:paraId="468AE28A" w14:textId="77777777" w:rsidTr="004151C3">
        <w:trPr>
          <w:jc w:val="center"/>
        </w:trPr>
        <w:tc>
          <w:tcPr>
            <w:tcW w:w="10975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14804C" w14:textId="1F470C84" w:rsidR="005C7BD0" w:rsidRPr="005C7BD0" w:rsidRDefault="005C7BD0" w:rsidP="005C7BD0">
            <w:pPr>
              <w:spacing w:before="100" w:beforeAutospacing="1" w:after="100" w:afterAutospacing="1" w:line="240" w:lineRule="auto"/>
              <w:ind w:left="72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US"/>
              </w:rPr>
            </w:pPr>
            <w:bookmarkStart w:id="0" w:name="_GoBack"/>
            <w:bookmarkEnd w:id="0"/>
            <w:r w:rsidRPr="005C7BD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US"/>
              </w:rPr>
              <w:t>COMMUNICATION SYSTEMS</w:t>
            </w:r>
            <w:r w:rsidR="003519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US"/>
              </w:rPr>
              <w:t xml:space="preserve"> (Course Code TC307)</w:t>
            </w:r>
          </w:p>
        </w:tc>
      </w:tr>
      <w:tr w:rsidR="005C7BD0" w14:paraId="114B4EB9" w14:textId="77777777" w:rsidTr="004151C3">
        <w:trPr>
          <w:jc w:val="center"/>
        </w:trPr>
        <w:tc>
          <w:tcPr>
            <w:tcW w:w="164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219695" w14:textId="77777777" w:rsidR="005C7BD0" w:rsidRDefault="005C7BD0" w:rsidP="007D658D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US"/>
              </w:rPr>
              <w:t>Contact Hours</w:t>
            </w:r>
          </w:p>
        </w:tc>
        <w:tc>
          <w:tcPr>
            <w:tcW w:w="6257" w:type="dxa"/>
            <w:gridSpan w:val="5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9AB2C9" w14:textId="77777777" w:rsidR="005C7BD0" w:rsidRDefault="005C7BD0" w:rsidP="007D658D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US"/>
              </w:rPr>
            </w:pPr>
          </w:p>
        </w:tc>
        <w:tc>
          <w:tcPr>
            <w:tcW w:w="307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C9AEFF" w14:textId="77777777" w:rsidR="005C7BD0" w:rsidRDefault="005C7BD0" w:rsidP="007D658D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US"/>
              </w:rPr>
              <w:t>Credit Hours:</w:t>
            </w:r>
          </w:p>
        </w:tc>
      </w:tr>
      <w:tr w:rsidR="005C7BD0" w14:paraId="3DBC9B26" w14:textId="77777777" w:rsidTr="004151C3">
        <w:trPr>
          <w:jc w:val="center"/>
        </w:trPr>
        <w:tc>
          <w:tcPr>
            <w:tcW w:w="10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17B9C5" w14:textId="77777777" w:rsidR="005C7BD0" w:rsidRDefault="005C7BD0" w:rsidP="007D658D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en-US"/>
              </w:rPr>
              <w:t>Theory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3E74A3" w14:textId="77777777" w:rsidR="005C7BD0" w:rsidRDefault="005C7BD0" w:rsidP="007D658D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US"/>
              </w:rPr>
              <w:t>48</w:t>
            </w:r>
          </w:p>
        </w:tc>
        <w:tc>
          <w:tcPr>
            <w:tcW w:w="6257" w:type="dxa"/>
            <w:gridSpan w:val="5"/>
            <w:vMerge/>
            <w:vAlign w:val="center"/>
            <w:hideMark/>
          </w:tcPr>
          <w:p w14:paraId="350D624A" w14:textId="77777777" w:rsidR="005C7BD0" w:rsidRDefault="005C7BD0" w:rsidP="007D658D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US"/>
              </w:rPr>
            </w:pPr>
          </w:p>
        </w:tc>
        <w:tc>
          <w:tcPr>
            <w:tcW w:w="15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8078E3" w14:textId="77777777" w:rsidR="005C7BD0" w:rsidRDefault="005C7BD0" w:rsidP="007D658D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en-US"/>
              </w:rPr>
              <w:t>Theory</w:t>
            </w:r>
          </w:p>
        </w:tc>
        <w:tc>
          <w:tcPr>
            <w:tcW w:w="156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AA8BA9" w14:textId="77777777" w:rsidR="005C7BD0" w:rsidRDefault="005C7BD0" w:rsidP="007D658D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US"/>
              </w:rPr>
              <w:t>03</w:t>
            </w:r>
          </w:p>
        </w:tc>
      </w:tr>
      <w:tr w:rsidR="005C7BD0" w14:paraId="2BE176E4" w14:textId="77777777" w:rsidTr="004151C3">
        <w:trPr>
          <w:jc w:val="center"/>
        </w:trPr>
        <w:tc>
          <w:tcPr>
            <w:tcW w:w="10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98E8F5" w14:textId="77777777" w:rsidR="005C7BD0" w:rsidRDefault="005C7BD0" w:rsidP="007D658D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en-US"/>
              </w:rPr>
              <w:t>Practical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2DC4EA" w14:textId="77777777" w:rsidR="005C7BD0" w:rsidRDefault="005C7BD0" w:rsidP="007D658D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US"/>
              </w:rPr>
              <w:t>48</w:t>
            </w:r>
          </w:p>
        </w:tc>
        <w:tc>
          <w:tcPr>
            <w:tcW w:w="6257" w:type="dxa"/>
            <w:gridSpan w:val="5"/>
            <w:vMerge/>
            <w:vAlign w:val="center"/>
            <w:hideMark/>
          </w:tcPr>
          <w:p w14:paraId="46E80A8B" w14:textId="77777777" w:rsidR="005C7BD0" w:rsidRDefault="005C7BD0" w:rsidP="007D658D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US"/>
              </w:rPr>
            </w:pPr>
          </w:p>
        </w:tc>
        <w:tc>
          <w:tcPr>
            <w:tcW w:w="15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E93F8D" w14:textId="77777777" w:rsidR="005C7BD0" w:rsidRDefault="005C7BD0" w:rsidP="007D658D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en-US"/>
              </w:rPr>
              <w:t>Practical</w:t>
            </w:r>
          </w:p>
        </w:tc>
        <w:tc>
          <w:tcPr>
            <w:tcW w:w="156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37E1E2" w14:textId="77777777" w:rsidR="005C7BD0" w:rsidRDefault="005C7BD0" w:rsidP="007D658D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US"/>
              </w:rPr>
              <w:t>01</w:t>
            </w:r>
          </w:p>
        </w:tc>
      </w:tr>
      <w:tr w:rsidR="005C7BD0" w14:paraId="712BC7CB" w14:textId="77777777" w:rsidTr="004151C3">
        <w:trPr>
          <w:jc w:val="center"/>
        </w:trPr>
        <w:tc>
          <w:tcPr>
            <w:tcW w:w="10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9ACFDD" w14:textId="77777777" w:rsidR="005C7BD0" w:rsidRDefault="005C7BD0" w:rsidP="007D658D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US"/>
              </w:rPr>
              <w:t>Total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250C40" w14:textId="77777777" w:rsidR="005C7BD0" w:rsidRDefault="005C7BD0" w:rsidP="007D658D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US"/>
              </w:rPr>
              <w:t>96</w:t>
            </w:r>
          </w:p>
        </w:tc>
        <w:tc>
          <w:tcPr>
            <w:tcW w:w="6257" w:type="dxa"/>
            <w:gridSpan w:val="5"/>
            <w:vMerge/>
            <w:vAlign w:val="center"/>
            <w:hideMark/>
          </w:tcPr>
          <w:p w14:paraId="5953F194" w14:textId="77777777" w:rsidR="005C7BD0" w:rsidRDefault="005C7BD0" w:rsidP="007D658D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US"/>
              </w:rPr>
            </w:pPr>
          </w:p>
        </w:tc>
        <w:tc>
          <w:tcPr>
            <w:tcW w:w="15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679E0D" w14:textId="77777777" w:rsidR="005C7BD0" w:rsidRDefault="005C7BD0" w:rsidP="007D658D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US"/>
              </w:rPr>
              <w:t>Total</w:t>
            </w:r>
          </w:p>
        </w:tc>
        <w:tc>
          <w:tcPr>
            <w:tcW w:w="156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26FFB0" w14:textId="77777777" w:rsidR="005C7BD0" w:rsidRDefault="005C7BD0" w:rsidP="007D658D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US"/>
              </w:rPr>
              <w:t>04</w:t>
            </w:r>
          </w:p>
        </w:tc>
      </w:tr>
      <w:tr w:rsidR="005C7BD0" w14:paraId="01170A75" w14:textId="77777777" w:rsidTr="004151C3">
        <w:trPr>
          <w:jc w:val="center"/>
        </w:trPr>
        <w:tc>
          <w:tcPr>
            <w:tcW w:w="10975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9CB42D" w14:textId="77777777" w:rsidR="005C7BD0" w:rsidRDefault="005C7BD0" w:rsidP="007D658D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US"/>
              </w:rPr>
              <w:t>SUGGESTED COURSE LEARNING OUTCOMES:</w:t>
            </w:r>
          </w:p>
          <w:p w14:paraId="11B8FEE3" w14:textId="77777777" w:rsidR="005C7BD0" w:rsidRDefault="005C7BD0" w:rsidP="007D658D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en-US"/>
              </w:rPr>
              <w:t>Upon successful completion of the course, the student will be able to:</w:t>
            </w:r>
          </w:p>
        </w:tc>
      </w:tr>
      <w:tr w:rsidR="004151C3" w14:paraId="64E37853" w14:textId="77777777" w:rsidTr="00A74D15">
        <w:trPr>
          <w:jc w:val="center"/>
        </w:trPr>
        <w:tc>
          <w:tcPr>
            <w:tcW w:w="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332743" w14:textId="6691ECA1" w:rsidR="004151C3" w:rsidRPr="00BC16B5" w:rsidRDefault="004151C3" w:rsidP="004151C3">
            <w:pPr>
              <w:spacing w:before="100" w:beforeAutospacing="1" w:after="100" w:afterAutospacing="1" w:line="240" w:lineRule="auto"/>
            </w:pPr>
            <w:r>
              <w:br w:type="page"/>
            </w:r>
            <w:r w:rsidRPr="00D83618">
              <w:rPr>
                <w:rFonts w:ascii="Aptos Narrow" w:eastAsia="Times New Roman" w:hAnsi="Aptos Narrow" w:cs="Times New Roman"/>
                <w:b/>
                <w:bCs/>
                <w:color w:val="000000"/>
                <w:lang w:eastAsia="en-US"/>
              </w:rPr>
              <w:t>S. No</w:t>
            </w:r>
          </w:p>
        </w:tc>
        <w:tc>
          <w:tcPr>
            <w:tcW w:w="5788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75E8D2" w14:textId="072FDAF9" w:rsidR="004151C3" w:rsidRPr="00BC16B5" w:rsidRDefault="004151C3" w:rsidP="004151C3">
            <w:pPr>
              <w:spacing w:before="100" w:beforeAutospacing="1" w:after="100" w:afterAutospacing="1" w:line="240" w:lineRule="auto"/>
            </w:pPr>
            <w:r w:rsidRPr="00D83618">
              <w:rPr>
                <w:rFonts w:ascii="Aptos Narrow" w:eastAsia="Times New Roman" w:hAnsi="Aptos Narrow" w:cs="Times New Roman"/>
                <w:b/>
                <w:bCs/>
                <w:color w:val="000000"/>
                <w:lang w:eastAsia="en-US"/>
              </w:rPr>
              <w:t>CLO</w:t>
            </w:r>
          </w:p>
        </w:tc>
        <w:tc>
          <w:tcPr>
            <w:tcW w:w="13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716B9A" w14:textId="51F026F2" w:rsidR="004151C3" w:rsidRPr="00BC16B5" w:rsidRDefault="004151C3" w:rsidP="004151C3">
            <w:pPr>
              <w:spacing w:before="100" w:beforeAutospacing="1" w:after="100" w:afterAutospacing="1" w:line="240" w:lineRule="auto"/>
            </w:pPr>
            <w:r w:rsidRPr="00D83618">
              <w:rPr>
                <w:rFonts w:ascii="Aptos Narrow" w:eastAsia="Times New Roman" w:hAnsi="Aptos Narrow" w:cs="Times New Roman"/>
                <w:b/>
                <w:bCs/>
                <w:color w:val="000000"/>
                <w:lang w:eastAsia="en-US"/>
              </w:rPr>
              <w:t>Domain</w:t>
            </w:r>
          </w:p>
        </w:tc>
        <w:tc>
          <w:tcPr>
            <w:tcW w:w="14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39A5F9" w14:textId="0512FD5D" w:rsidR="004151C3" w:rsidRPr="00BC16B5" w:rsidRDefault="004151C3" w:rsidP="004151C3">
            <w:pPr>
              <w:spacing w:before="100" w:beforeAutospacing="1" w:after="100" w:afterAutospacing="1" w:line="240" w:lineRule="auto"/>
            </w:pPr>
            <w:r w:rsidRPr="00D83618">
              <w:rPr>
                <w:rFonts w:ascii="Aptos Narrow" w:eastAsia="Times New Roman" w:hAnsi="Aptos Narrow" w:cs="Times New Roman"/>
                <w:b/>
                <w:bCs/>
                <w:color w:val="000000"/>
                <w:lang w:eastAsia="en-US"/>
              </w:rPr>
              <w:t>Taxonomy Level</w:t>
            </w:r>
          </w:p>
        </w:tc>
        <w:tc>
          <w:tcPr>
            <w:tcW w:w="162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A10FAE" w14:textId="448E9E65" w:rsidR="004151C3" w:rsidRPr="00BC16B5" w:rsidRDefault="004151C3" w:rsidP="004151C3">
            <w:pPr>
              <w:spacing w:before="100" w:beforeAutospacing="1" w:after="100" w:afterAutospacing="1" w:line="240" w:lineRule="auto"/>
            </w:pPr>
            <w:r w:rsidRPr="00D83618">
              <w:rPr>
                <w:rFonts w:ascii="Aptos Narrow" w:eastAsia="Times New Roman" w:hAnsi="Aptos Narrow" w:cs="Times New Roman"/>
                <w:b/>
                <w:bCs/>
                <w:color w:val="000000"/>
                <w:lang w:eastAsia="en-US"/>
              </w:rPr>
              <w:t>PLO</w:t>
            </w:r>
          </w:p>
        </w:tc>
      </w:tr>
      <w:tr w:rsidR="004151C3" w14:paraId="360C3DCD" w14:textId="77777777" w:rsidTr="004151C3">
        <w:trPr>
          <w:jc w:val="center"/>
        </w:trPr>
        <w:tc>
          <w:tcPr>
            <w:tcW w:w="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F8E29F" w14:textId="53306509" w:rsidR="004151C3" w:rsidRDefault="004151C3" w:rsidP="004151C3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US"/>
              </w:rPr>
            </w:pPr>
            <w:r w:rsidRPr="00BC16B5">
              <w:t>1</w:t>
            </w:r>
          </w:p>
        </w:tc>
        <w:tc>
          <w:tcPr>
            <w:tcW w:w="5788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1AEFD7" w14:textId="02A0FDD0" w:rsidR="004151C3" w:rsidRDefault="004151C3" w:rsidP="004151C3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US"/>
              </w:rPr>
            </w:pPr>
            <w:r w:rsidRPr="00BC16B5">
              <w:t>Explain the fundamentals of communication systems, including amplitude and angle modulation, noise effects, and pulse modulation techniques.</w:t>
            </w:r>
          </w:p>
        </w:tc>
        <w:tc>
          <w:tcPr>
            <w:tcW w:w="13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6FD6B6" w14:textId="7535CB7B" w:rsidR="004151C3" w:rsidRDefault="004151C3" w:rsidP="004151C3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US"/>
              </w:rPr>
            </w:pPr>
            <w:r w:rsidRPr="00BC16B5">
              <w:t>Cognitive</w:t>
            </w:r>
          </w:p>
        </w:tc>
        <w:tc>
          <w:tcPr>
            <w:tcW w:w="14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8CC228" w14:textId="2BCC335C" w:rsidR="004151C3" w:rsidRDefault="004151C3" w:rsidP="004151C3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US"/>
              </w:rPr>
            </w:pPr>
            <w:r w:rsidRPr="00BC16B5">
              <w:t>C2</w:t>
            </w:r>
          </w:p>
        </w:tc>
        <w:tc>
          <w:tcPr>
            <w:tcW w:w="162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0161A8" w14:textId="53DB1CC6" w:rsidR="004151C3" w:rsidRDefault="004151C3" w:rsidP="004151C3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US"/>
              </w:rPr>
            </w:pPr>
            <w:r w:rsidRPr="00BC16B5">
              <w:t>1</w:t>
            </w:r>
          </w:p>
        </w:tc>
      </w:tr>
      <w:tr w:rsidR="004151C3" w14:paraId="5DBB7667" w14:textId="77777777" w:rsidTr="004151C3">
        <w:trPr>
          <w:trHeight w:val="300"/>
          <w:jc w:val="center"/>
        </w:trPr>
        <w:tc>
          <w:tcPr>
            <w:tcW w:w="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ABBE2A" w14:textId="17EBB54B" w:rsidR="004151C3" w:rsidRDefault="004151C3" w:rsidP="004151C3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US"/>
              </w:rPr>
            </w:pPr>
            <w:r w:rsidRPr="00BC16B5">
              <w:t>2</w:t>
            </w:r>
          </w:p>
        </w:tc>
        <w:tc>
          <w:tcPr>
            <w:tcW w:w="5788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AAF8D1" w14:textId="4896BE29" w:rsidR="004151C3" w:rsidRDefault="004151C3" w:rsidP="004151C3">
            <w:pPr>
              <w:spacing w:beforeAutospacing="1" w:afterAutospacing="1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n-US"/>
              </w:rPr>
            </w:pPr>
            <w:r w:rsidRPr="00BC16B5">
              <w:t xml:space="preserve">Apply the principles of analog-to-digital conversion, design </w:t>
            </w:r>
            <w:proofErr w:type="spellStart"/>
            <w:r w:rsidRPr="00BC16B5">
              <w:t>quantizers</w:t>
            </w:r>
            <w:proofErr w:type="spellEnd"/>
            <w:r w:rsidRPr="00BC16B5">
              <w:t>, and evaluate pulse modulation schemes such as PAM, PWM, PCM, and Delta Modulation.</w:t>
            </w:r>
          </w:p>
        </w:tc>
        <w:tc>
          <w:tcPr>
            <w:tcW w:w="13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186688" w14:textId="5A0A0269" w:rsidR="004151C3" w:rsidRDefault="004151C3" w:rsidP="004151C3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US"/>
              </w:rPr>
            </w:pPr>
            <w:r w:rsidRPr="00BC16B5">
              <w:t>Cognitive</w:t>
            </w:r>
          </w:p>
        </w:tc>
        <w:tc>
          <w:tcPr>
            <w:tcW w:w="14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224BF1" w14:textId="4D0B55FA" w:rsidR="004151C3" w:rsidRDefault="004151C3" w:rsidP="004151C3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US"/>
              </w:rPr>
            </w:pPr>
            <w:r w:rsidRPr="00BC16B5">
              <w:t>C3</w:t>
            </w:r>
          </w:p>
        </w:tc>
        <w:tc>
          <w:tcPr>
            <w:tcW w:w="162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C842E7" w14:textId="46EE3DDF" w:rsidR="004151C3" w:rsidRDefault="004151C3" w:rsidP="004151C3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US"/>
              </w:rPr>
            </w:pPr>
            <w:r w:rsidRPr="00BC16B5">
              <w:t>2</w:t>
            </w:r>
          </w:p>
        </w:tc>
      </w:tr>
      <w:tr w:rsidR="004151C3" w14:paraId="23AB9E0C" w14:textId="77777777" w:rsidTr="004151C3">
        <w:trPr>
          <w:jc w:val="center"/>
        </w:trPr>
        <w:tc>
          <w:tcPr>
            <w:tcW w:w="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BA2920" w14:textId="3CC87CFD" w:rsidR="004151C3" w:rsidRDefault="004151C3" w:rsidP="004151C3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US"/>
              </w:rPr>
            </w:pPr>
            <w:r w:rsidRPr="00BC16B5">
              <w:t>3</w:t>
            </w:r>
          </w:p>
        </w:tc>
        <w:tc>
          <w:tcPr>
            <w:tcW w:w="5788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C8BD6B" w14:textId="726FBBBE" w:rsidR="004151C3" w:rsidRDefault="004151C3" w:rsidP="004151C3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US"/>
              </w:rPr>
            </w:pPr>
            <w:r w:rsidRPr="00BC16B5">
              <w:t>Analyze amplitude and angle modulation techniques, their advantages and disadvantages, performance metrics, and receiver designs.</w:t>
            </w:r>
          </w:p>
        </w:tc>
        <w:tc>
          <w:tcPr>
            <w:tcW w:w="13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177109" w14:textId="43824CF4" w:rsidR="004151C3" w:rsidRDefault="004151C3" w:rsidP="004151C3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US"/>
              </w:rPr>
            </w:pPr>
            <w:r w:rsidRPr="00BC16B5">
              <w:t>Cognitive</w:t>
            </w:r>
          </w:p>
        </w:tc>
        <w:tc>
          <w:tcPr>
            <w:tcW w:w="14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5844D3" w14:textId="78CEF9E3" w:rsidR="004151C3" w:rsidRDefault="004151C3" w:rsidP="004151C3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US"/>
              </w:rPr>
            </w:pPr>
            <w:r w:rsidRPr="00BC16B5">
              <w:t>C4</w:t>
            </w:r>
          </w:p>
        </w:tc>
        <w:tc>
          <w:tcPr>
            <w:tcW w:w="162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555BB2" w14:textId="37558415" w:rsidR="004151C3" w:rsidRDefault="004151C3" w:rsidP="004151C3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US"/>
              </w:rPr>
            </w:pPr>
            <w:r w:rsidRPr="00BC16B5">
              <w:t>3</w:t>
            </w:r>
          </w:p>
        </w:tc>
      </w:tr>
      <w:tr w:rsidR="004151C3" w14:paraId="58500373" w14:textId="77777777" w:rsidTr="004151C3">
        <w:trPr>
          <w:jc w:val="center"/>
        </w:trPr>
        <w:tc>
          <w:tcPr>
            <w:tcW w:w="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DAF8CC" w14:textId="66B8F4F7" w:rsidR="004151C3" w:rsidRDefault="004151C3" w:rsidP="004151C3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US"/>
              </w:rPr>
            </w:pPr>
            <w:r w:rsidRPr="00BC16B5">
              <w:t>4</w:t>
            </w:r>
          </w:p>
        </w:tc>
        <w:tc>
          <w:tcPr>
            <w:tcW w:w="5788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8753B2" w14:textId="609A91AD" w:rsidR="004151C3" w:rsidRDefault="004151C3" w:rsidP="004151C3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US"/>
              </w:rPr>
            </w:pPr>
            <w:r w:rsidRPr="00BC16B5">
              <w:t>Demonstrate and simulate amplitude modulation, frequency modulation, noise impact, and digital modulation techniques using MATLAB and other communication tools.</w:t>
            </w:r>
          </w:p>
        </w:tc>
        <w:tc>
          <w:tcPr>
            <w:tcW w:w="13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A2A63C" w14:textId="24D393E8" w:rsidR="004151C3" w:rsidRDefault="004151C3" w:rsidP="004151C3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US"/>
              </w:rPr>
            </w:pPr>
            <w:r w:rsidRPr="00BC16B5">
              <w:t>Psychomotor</w:t>
            </w:r>
          </w:p>
        </w:tc>
        <w:tc>
          <w:tcPr>
            <w:tcW w:w="14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D02C14" w14:textId="63DE00FF" w:rsidR="004151C3" w:rsidRDefault="004151C3" w:rsidP="004151C3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US"/>
              </w:rPr>
            </w:pPr>
            <w:r w:rsidRPr="00BC16B5">
              <w:t>P4</w:t>
            </w:r>
          </w:p>
        </w:tc>
        <w:tc>
          <w:tcPr>
            <w:tcW w:w="162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37E4C5" w14:textId="56D92F0C" w:rsidR="004151C3" w:rsidRDefault="004151C3" w:rsidP="004151C3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US"/>
              </w:rPr>
            </w:pPr>
            <w:r w:rsidRPr="00BC16B5">
              <w:t>5</w:t>
            </w:r>
          </w:p>
        </w:tc>
      </w:tr>
      <w:tr w:rsidR="004151C3" w14:paraId="524F2AD6" w14:textId="77777777" w:rsidTr="004151C3">
        <w:trPr>
          <w:jc w:val="center"/>
        </w:trPr>
        <w:tc>
          <w:tcPr>
            <w:tcW w:w="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A1413A" w14:textId="64EEB53A" w:rsidR="004151C3" w:rsidRDefault="004151C3" w:rsidP="004151C3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US"/>
              </w:rPr>
            </w:pPr>
            <w:r w:rsidRPr="00BC16B5">
              <w:t>5</w:t>
            </w:r>
          </w:p>
        </w:tc>
        <w:tc>
          <w:tcPr>
            <w:tcW w:w="5788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5002F9" w14:textId="34AB520E" w:rsidR="004151C3" w:rsidRDefault="004151C3" w:rsidP="004151C3">
            <w:pPr>
              <w:spacing w:beforeAutospacing="1" w:afterAutospacing="1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n-US"/>
              </w:rPr>
            </w:pPr>
            <w:r w:rsidRPr="00BC16B5">
              <w:t>Participate effectively in team-based and individual tasks related to communication systems.</w:t>
            </w:r>
          </w:p>
        </w:tc>
        <w:tc>
          <w:tcPr>
            <w:tcW w:w="13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77FBB8" w14:textId="2B77B0B7" w:rsidR="004151C3" w:rsidRDefault="004151C3" w:rsidP="004151C3">
            <w:p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n-US"/>
              </w:rPr>
            </w:pPr>
            <w:r w:rsidRPr="00BC16B5">
              <w:t>Affective</w:t>
            </w:r>
          </w:p>
        </w:tc>
        <w:tc>
          <w:tcPr>
            <w:tcW w:w="14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009730" w14:textId="29C316DA" w:rsidR="004151C3" w:rsidRDefault="004151C3" w:rsidP="004151C3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US"/>
              </w:rPr>
            </w:pPr>
            <w:r w:rsidRPr="00BC16B5">
              <w:t>A3</w:t>
            </w:r>
          </w:p>
        </w:tc>
        <w:tc>
          <w:tcPr>
            <w:tcW w:w="162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B4E201" w14:textId="3C506FC7" w:rsidR="004151C3" w:rsidRDefault="004151C3" w:rsidP="004151C3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US"/>
              </w:rPr>
            </w:pPr>
            <w:r w:rsidRPr="00BC16B5">
              <w:t>9</w:t>
            </w:r>
          </w:p>
        </w:tc>
      </w:tr>
      <w:tr w:rsidR="005C7BD0" w14:paraId="233AEBA2" w14:textId="77777777" w:rsidTr="004151C3">
        <w:trPr>
          <w:jc w:val="center"/>
        </w:trPr>
        <w:tc>
          <w:tcPr>
            <w:tcW w:w="10975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2B31DA" w14:textId="77777777" w:rsidR="005C7BD0" w:rsidRDefault="005C7BD0" w:rsidP="007D658D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US"/>
              </w:rPr>
              <w:t>RELEVANT PROGRAM LEARNING OUTCOMES (PLOs):</w:t>
            </w:r>
          </w:p>
          <w:p w14:paraId="0E24576F" w14:textId="77777777" w:rsidR="005C7BD0" w:rsidRDefault="005C7BD0" w:rsidP="007D658D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en-US"/>
              </w:rPr>
              <w:t>The course is designed so that students will achieve the following PLOs:</w:t>
            </w:r>
          </w:p>
        </w:tc>
      </w:tr>
      <w:tr w:rsidR="005C7BD0" w14:paraId="5127F48A" w14:textId="77777777" w:rsidTr="004151C3">
        <w:trPr>
          <w:jc w:val="center"/>
        </w:trPr>
        <w:tc>
          <w:tcPr>
            <w:tcW w:w="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6E6312" w14:textId="77777777" w:rsidR="005C7BD0" w:rsidRDefault="005C7BD0" w:rsidP="007D658D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US"/>
              </w:rPr>
              <w:t>1</w:t>
            </w:r>
          </w:p>
        </w:tc>
        <w:tc>
          <w:tcPr>
            <w:tcW w:w="295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DB6C5F" w14:textId="77777777" w:rsidR="005C7BD0" w:rsidRDefault="005C7BD0" w:rsidP="007D658D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en-US"/>
              </w:rPr>
              <w:t>Engineering Knowledge:</w:t>
            </w:r>
          </w:p>
        </w:tc>
        <w:tc>
          <w:tcPr>
            <w:tcW w:w="3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D9799D" w14:textId="77777777" w:rsidR="005C7BD0" w:rsidRDefault="005C7BD0" w:rsidP="007D658D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US"/>
              </w:rPr>
            </w:pPr>
            <w:r w:rsidRPr="4AF4EC7A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US"/>
              </w:rPr>
              <w:t>√</w:t>
            </w:r>
          </w:p>
          <w:p w14:paraId="091B54AE" w14:textId="77777777" w:rsidR="005C7BD0" w:rsidRDefault="005C7BD0" w:rsidP="007D658D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US"/>
              </w:rPr>
            </w:pPr>
          </w:p>
        </w:tc>
        <w:tc>
          <w:tcPr>
            <w:tcW w:w="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8C461D" w14:textId="77777777" w:rsidR="005C7BD0" w:rsidRDefault="005C7BD0" w:rsidP="007D658D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US"/>
              </w:rPr>
              <w:t>7</w:t>
            </w:r>
          </w:p>
        </w:tc>
        <w:tc>
          <w:tcPr>
            <w:tcW w:w="523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6ABB80" w14:textId="77777777" w:rsidR="005C7BD0" w:rsidRDefault="005C7BD0" w:rsidP="007D658D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en-US"/>
              </w:rPr>
              <w:t>Environment and Sustainability:</w:t>
            </w:r>
          </w:p>
        </w:tc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A7E5CE" w14:textId="77777777" w:rsidR="005C7BD0" w:rsidRDefault="005C7BD0" w:rsidP="007D658D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US"/>
              </w:rPr>
            </w:pPr>
          </w:p>
        </w:tc>
      </w:tr>
      <w:tr w:rsidR="005C7BD0" w14:paraId="105844CE" w14:textId="77777777" w:rsidTr="004151C3">
        <w:trPr>
          <w:jc w:val="center"/>
        </w:trPr>
        <w:tc>
          <w:tcPr>
            <w:tcW w:w="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DD30C5" w14:textId="77777777" w:rsidR="005C7BD0" w:rsidRDefault="005C7BD0" w:rsidP="007D658D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US"/>
              </w:rPr>
              <w:t>2</w:t>
            </w:r>
          </w:p>
        </w:tc>
        <w:tc>
          <w:tcPr>
            <w:tcW w:w="295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A4B8DA" w14:textId="77777777" w:rsidR="005C7BD0" w:rsidRDefault="005C7BD0" w:rsidP="007D658D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en-US"/>
              </w:rPr>
              <w:t>Problem Analysis:</w:t>
            </w:r>
          </w:p>
        </w:tc>
        <w:tc>
          <w:tcPr>
            <w:tcW w:w="3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546162" w14:textId="77777777" w:rsidR="005C7BD0" w:rsidRDefault="005C7BD0" w:rsidP="007D658D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US"/>
              </w:rPr>
            </w:pPr>
            <w:r w:rsidRPr="4B205192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US"/>
              </w:rPr>
              <w:t>√</w:t>
            </w:r>
          </w:p>
          <w:p w14:paraId="7628AC70" w14:textId="77777777" w:rsidR="005C7BD0" w:rsidRDefault="005C7BD0" w:rsidP="007D658D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US"/>
              </w:rPr>
            </w:pPr>
          </w:p>
        </w:tc>
        <w:tc>
          <w:tcPr>
            <w:tcW w:w="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6C3B9A" w14:textId="77777777" w:rsidR="005C7BD0" w:rsidRDefault="005C7BD0" w:rsidP="007D658D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US"/>
              </w:rPr>
              <w:t>8</w:t>
            </w:r>
          </w:p>
        </w:tc>
        <w:tc>
          <w:tcPr>
            <w:tcW w:w="523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37409E" w14:textId="77777777" w:rsidR="005C7BD0" w:rsidRDefault="005C7BD0" w:rsidP="007D658D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en-US"/>
              </w:rPr>
              <w:t>Ethics:</w:t>
            </w:r>
          </w:p>
        </w:tc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B68D51" w14:textId="77777777" w:rsidR="005C7BD0" w:rsidRDefault="005C7BD0" w:rsidP="007D658D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US"/>
              </w:rPr>
            </w:pPr>
          </w:p>
        </w:tc>
      </w:tr>
      <w:tr w:rsidR="005C7BD0" w14:paraId="7F1A1B33" w14:textId="77777777" w:rsidTr="004151C3">
        <w:trPr>
          <w:jc w:val="center"/>
        </w:trPr>
        <w:tc>
          <w:tcPr>
            <w:tcW w:w="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5455AD" w14:textId="77777777" w:rsidR="005C7BD0" w:rsidRDefault="005C7BD0" w:rsidP="007D658D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US"/>
              </w:rPr>
              <w:t>3</w:t>
            </w:r>
          </w:p>
        </w:tc>
        <w:tc>
          <w:tcPr>
            <w:tcW w:w="295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678239" w14:textId="77777777" w:rsidR="005C7BD0" w:rsidRDefault="005C7BD0" w:rsidP="007D658D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en-US"/>
              </w:rPr>
              <w:t>Design/Development of Solutions:</w:t>
            </w:r>
          </w:p>
        </w:tc>
        <w:tc>
          <w:tcPr>
            <w:tcW w:w="3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FB9D46" w14:textId="77777777" w:rsidR="005C7BD0" w:rsidRDefault="005C7BD0" w:rsidP="007D658D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US"/>
              </w:rPr>
            </w:pPr>
            <w:r w:rsidRPr="4B205192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US"/>
              </w:rPr>
              <w:t>√</w:t>
            </w:r>
          </w:p>
          <w:p w14:paraId="3FCD54BB" w14:textId="77777777" w:rsidR="005C7BD0" w:rsidRDefault="005C7BD0" w:rsidP="007D658D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US"/>
              </w:rPr>
            </w:pPr>
          </w:p>
        </w:tc>
        <w:tc>
          <w:tcPr>
            <w:tcW w:w="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385CA8" w14:textId="77777777" w:rsidR="005C7BD0" w:rsidRDefault="005C7BD0" w:rsidP="007D658D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US"/>
              </w:rPr>
              <w:t>9</w:t>
            </w:r>
          </w:p>
        </w:tc>
        <w:tc>
          <w:tcPr>
            <w:tcW w:w="523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4760E3" w14:textId="77777777" w:rsidR="005C7BD0" w:rsidRDefault="005C7BD0" w:rsidP="007D658D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en-US"/>
              </w:rPr>
              <w:t>Individual and Team Work:</w:t>
            </w:r>
          </w:p>
        </w:tc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5CC5B9" w14:textId="77777777" w:rsidR="005C7BD0" w:rsidRDefault="005C7BD0" w:rsidP="007D658D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US"/>
              </w:rPr>
            </w:pPr>
          </w:p>
        </w:tc>
      </w:tr>
      <w:tr w:rsidR="005C7BD0" w14:paraId="1F41A25C" w14:textId="77777777" w:rsidTr="004151C3">
        <w:trPr>
          <w:trHeight w:val="300"/>
          <w:jc w:val="center"/>
        </w:trPr>
        <w:tc>
          <w:tcPr>
            <w:tcW w:w="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92814B" w14:textId="77777777" w:rsidR="005C7BD0" w:rsidRDefault="005C7BD0" w:rsidP="007D658D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US"/>
              </w:rPr>
              <w:t>4</w:t>
            </w:r>
          </w:p>
        </w:tc>
        <w:tc>
          <w:tcPr>
            <w:tcW w:w="295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76E733" w14:textId="77777777" w:rsidR="005C7BD0" w:rsidRDefault="005C7BD0" w:rsidP="007D658D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en-US"/>
              </w:rPr>
              <w:t>Investigation:</w:t>
            </w:r>
          </w:p>
        </w:tc>
        <w:tc>
          <w:tcPr>
            <w:tcW w:w="3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9057E8" w14:textId="77777777" w:rsidR="005C7BD0" w:rsidRDefault="005C7BD0" w:rsidP="007D658D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US"/>
              </w:rPr>
            </w:pPr>
          </w:p>
        </w:tc>
        <w:tc>
          <w:tcPr>
            <w:tcW w:w="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894AF5" w14:textId="77777777" w:rsidR="005C7BD0" w:rsidRDefault="005C7BD0" w:rsidP="007D658D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US"/>
              </w:rPr>
              <w:t>10</w:t>
            </w:r>
          </w:p>
        </w:tc>
        <w:tc>
          <w:tcPr>
            <w:tcW w:w="523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0D4D3A" w14:textId="77777777" w:rsidR="005C7BD0" w:rsidRDefault="005C7BD0" w:rsidP="007D658D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en-US"/>
              </w:rPr>
              <w:t>Communication:</w:t>
            </w:r>
          </w:p>
        </w:tc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589B10" w14:textId="77777777" w:rsidR="005C7BD0" w:rsidRDefault="005C7BD0" w:rsidP="007D658D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US"/>
              </w:rPr>
            </w:pPr>
          </w:p>
        </w:tc>
      </w:tr>
      <w:tr w:rsidR="005C7BD0" w14:paraId="317DE4AA" w14:textId="77777777" w:rsidTr="004151C3">
        <w:trPr>
          <w:jc w:val="center"/>
        </w:trPr>
        <w:tc>
          <w:tcPr>
            <w:tcW w:w="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FE6C54" w14:textId="77777777" w:rsidR="005C7BD0" w:rsidRDefault="005C7BD0" w:rsidP="007D658D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US"/>
              </w:rPr>
              <w:t>5</w:t>
            </w:r>
          </w:p>
        </w:tc>
        <w:tc>
          <w:tcPr>
            <w:tcW w:w="295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8EA23D" w14:textId="77777777" w:rsidR="005C7BD0" w:rsidRDefault="005C7BD0" w:rsidP="007D658D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en-US"/>
              </w:rPr>
              <w:t>Modern Tool Usage:</w:t>
            </w:r>
          </w:p>
        </w:tc>
        <w:tc>
          <w:tcPr>
            <w:tcW w:w="3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F2E230" w14:textId="77777777" w:rsidR="005C7BD0" w:rsidRDefault="005C7BD0" w:rsidP="007D658D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US"/>
              </w:rPr>
              <w:t>√</w:t>
            </w:r>
          </w:p>
        </w:tc>
        <w:tc>
          <w:tcPr>
            <w:tcW w:w="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DC3816" w14:textId="77777777" w:rsidR="005C7BD0" w:rsidRDefault="005C7BD0" w:rsidP="007D658D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US"/>
              </w:rPr>
              <w:t>11</w:t>
            </w:r>
          </w:p>
        </w:tc>
        <w:tc>
          <w:tcPr>
            <w:tcW w:w="523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606628" w14:textId="77777777" w:rsidR="005C7BD0" w:rsidRDefault="005C7BD0" w:rsidP="007D658D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en-US"/>
              </w:rPr>
              <w:t>Project Management:</w:t>
            </w:r>
          </w:p>
        </w:tc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3BCEEC" w14:textId="77777777" w:rsidR="005C7BD0" w:rsidRDefault="005C7BD0" w:rsidP="007D658D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US"/>
              </w:rPr>
            </w:pPr>
          </w:p>
        </w:tc>
      </w:tr>
      <w:tr w:rsidR="005C7BD0" w14:paraId="0C88D774" w14:textId="77777777" w:rsidTr="004151C3">
        <w:trPr>
          <w:jc w:val="center"/>
        </w:trPr>
        <w:tc>
          <w:tcPr>
            <w:tcW w:w="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BA18B0" w14:textId="77777777" w:rsidR="005C7BD0" w:rsidRDefault="005C7BD0" w:rsidP="007D658D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US"/>
              </w:rPr>
              <w:t>6</w:t>
            </w:r>
          </w:p>
        </w:tc>
        <w:tc>
          <w:tcPr>
            <w:tcW w:w="295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51E3FE" w14:textId="77777777" w:rsidR="005C7BD0" w:rsidRDefault="005C7BD0" w:rsidP="007D658D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en-US"/>
              </w:rPr>
              <w:t>The Engineer and Society:</w:t>
            </w:r>
          </w:p>
        </w:tc>
        <w:tc>
          <w:tcPr>
            <w:tcW w:w="3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A448C3" w14:textId="77777777" w:rsidR="005C7BD0" w:rsidRDefault="005C7BD0" w:rsidP="007D658D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US"/>
              </w:rPr>
            </w:pPr>
          </w:p>
        </w:tc>
        <w:tc>
          <w:tcPr>
            <w:tcW w:w="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88313C" w14:textId="77777777" w:rsidR="005C7BD0" w:rsidRDefault="005C7BD0" w:rsidP="007D658D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US"/>
              </w:rPr>
              <w:t>12</w:t>
            </w:r>
          </w:p>
        </w:tc>
        <w:tc>
          <w:tcPr>
            <w:tcW w:w="523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D5C72D" w14:textId="77777777" w:rsidR="005C7BD0" w:rsidRDefault="005C7BD0" w:rsidP="007D658D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en-US"/>
              </w:rPr>
              <w:t>Lifelong Learning:</w:t>
            </w:r>
          </w:p>
        </w:tc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46F745" w14:textId="77777777" w:rsidR="005C7BD0" w:rsidRDefault="005C7BD0" w:rsidP="007D658D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US"/>
              </w:rPr>
            </w:pPr>
          </w:p>
        </w:tc>
      </w:tr>
      <w:tr w:rsidR="005C7BD0" w14:paraId="14B75A65" w14:textId="77777777" w:rsidTr="004151C3">
        <w:trPr>
          <w:trHeight w:val="516"/>
          <w:jc w:val="center"/>
        </w:trPr>
        <w:tc>
          <w:tcPr>
            <w:tcW w:w="10975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BE3842" w14:textId="77777777" w:rsidR="005C7BD0" w:rsidRDefault="005C7BD0" w:rsidP="007D658D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n-US"/>
              </w:rPr>
            </w:pPr>
            <w:r w:rsidRPr="4B205192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US"/>
              </w:rPr>
              <w:t>Course outline:</w:t>
            </w:r>
          </w:p>
          <w:tbl>
            <w:tblPr>
              <w:tblW w:w="4930" w:type="dxa"/>
              <w:tblLayout w:type="fixed"/>
              <w:tblLook w:val="04A0" w:firstRow="1" w:lastRow="0" w:firstColumn="1" w:lastColumn="0" w:noHBand="0" w:noVBand="1"/>
            </w:tblPr>
            <w:tblGrid>
              <w:gridCol w:w="4930"/>
            </w:tblGrid>
            <w:tr w:rsidR="00E80590" w:rsidRPr="00E80590" w14:paraId="3DAA5518" w14:textId="77777777" w:rsidTr="00E80590">
              <w:trPr>
                <w:trHeight w:val="350"/>
              </w:trPr>
              <w:tc>
                <w:tcPr>
                  <w:tcW w:w="493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2067B06" w14:textId="77777777" w:rsidR="00E80590" w:rsidRPr="00E80590" w:rsidRDefault="00E80590" w:rsidP="00E80590">
                  <w:pPr>
                    <w:spacing w:after="0" w:line="240" w:lineRule="auto"/>
                    <w:rPr>
                      <w:rFonts w:ascii="Aptos Narrow" w:eastAsia="Times New Roman" w:hAnsi="Aptos Narrow" w:cs="Times New Roman"/>
                      <w:b/>
                      <w:bCs/>
                      <w:color w:val="000000"/>
                      <w:sz w:val="27"/>
                      <w:szCs w:val="27"/>
                      <w:lang w:eastAsia="en-US"/>
                    </w:rPr>
                  </w:pPr>
                  <w:r w:rsidRPr="00E80590">
                    <w:rPr>
                      <w:rFonts w:ascii="Aptos Narrow" w:eastAsia="Times New Roman" w:hAnsi="Aptos Narrow" w:cs="Times New Roman"/>
                      <w:b/>
                      <w:bCs/>
                      <w:color w:val="000000"/>
                      <w:sz w:val="27"/>
                      <w:szCs w:val="27"/>
                      <w:lang w:eastAsia="en-US"/>
                    </w:rPr>
                    <w:t>1. Amplitude Modulation (AM)</w:t>
                  </w:r>
                </w:p>
              </w:tc>
            </w:tr>
            <w:tr w:rsidR="00E80590" w:rsidRPr="00E80590" w14:paraId="772C4AA1" w14:textId="77777777" w:rsidTr="00E80590">
              <w:trPr>
                <w:trHeight w:val="290"/>
              </w:trPr>
              <w:tc>
                <w:tcPr>
                  <w:tcW w:w="493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A8F513C" w14:textId="77777777" w:rsidR="00E80590" w:rsidRPr="00E80590" w:rsidRDefault="00E80590" w:rsidP="00E80590">
                  <w:pPr>
                    <w:spacing w:after="0" w:line="240" w:lineRule="auto"/>
                    <w:ind w:firstLineChars="100" w:firstLine="220"/>
                    <w:rPr>
                      <w:rFonts w:ascii="Aptos Narrow" w:eastAsia="Times New Roman" w:hAnsi="Aptos Narrow" w:cs="Times New Roman"/>
                      <w:color w:val="000000"/>
                      <w:lang w:eastAsia="en-US"/>
                    </w:rPr>
                  </w:pPr>
                  <w:r w:rsidRPr="00E80590">
                    <w:rPr>
                      <w:rFonts w:ascii="Aptos Narrow" w:eastAsia="Times New Roman" w:hAnsi="Aptos Narrow" w:cs="Times New Roman"/>
                      <w:color w:val="000000"/>
                      <w:lang w:eastAsia="en-US"/>
                    </w:rPr>
                    <w:t>Baseband and carrier communications</w:t>
                  </w:r>
                </w:p>
              </w:tc>
            </w:tr>
            <w:tr w:rsidR="00E80590" w:rsidRPr="00E80590" w14:paraId="70E0DF41" w14:textId="77777777" w:rsidTr="00E80590">
              <w:trPr>
                <w:trHeight w:val="290"/>
              </w:trPr>
              <w:tc>
                <w:tcPr>
                  <w:tcW w:w="493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937E88A" w14:textId="77777777" w:rsidR="00E80590" w:rsidRPr="00E80590" w:rsidRDefault="00E80590" w:rsidP="00E80590">
                  <w:pPr>
                    <w:spacing w:after="0" w:line="240" w:lineRule="auto"/>
                    <w:ind w:firstLineChars="100" w:firstLine="220"/>
                    <w:rPr>
                      <w:rFonts w:ascii="Aptos Narrow" w:eastAsia="Times New Roman" w:hAnsi="Aptos Narrow" w:cs="Times New Roman"/>
                      <w:color w:val="000000"/>
                      <w:lang w:eastAsia="en-US"/>
                    </w:rPr>
                  </w:pPr>
                  <w:r w:rsidRPr="00E80590">
                    <w:rPr>
                      <w:rFonts w:ascii="Aptos Narrow" w:eastAsia="Times New Roman" w:hAnsi="Aptos Narrow" w:cs="Times New Roman"/>
                      <w:color w:val="000000"/>
                      <w:lang w:eastAsia="en-US"/>
                    </w:rPr>
                    <w:t>Double Sideband (DSB)</w:t>
                  </w:r>
                </w:p>
              </w:tc>
            </w:tr>
            <w:tr w:rsidR="00E80590" w:rsidRPr="00E80590" w14:paraId="57C8EE04" w14:textId="77777777" w:rsidTr="00E80590">
              <w:trPr>
                <w:trHeight w:val="290"/>
              </w:trPr>
              <w:tc>
                <w:tcPr>
                  <w:tcW w:w="493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DE1BAD1" w14:textId="77777777" w:rsidR="00E80590" w:rsidRPr="00E80590" w:rsidRDefault="00E80590" w:rsidP="00E80590">
                  <w:pPr>
                    <w:spacing w:after="0" w:line="240" w:lineRule="auto"/>
                    <w:ind w:firstLineChars="100" w:firstLine="220"/>
                    <w:rPr>
                      <w:rFonts w:ascii="Aptos Narrow" w:eastAsia="Times New Roman" w:hAnsi="Aptos Narrow" w:cs="Times New Roman"/>
                      <w:color w:val="000000"/>
                      <w:lang w:eastAsia="en-US"/>
                    </w:rPr>
                  </w:pPr>
                  <w:r w:rsidRPr="00E80590">
                    <w:rPr>
                      <w:rFonts w:ascii="Aptos Narrow" w:eastAsia="Times New Roman" w:hAnsi="Aptos Narrow" w:cs="Times New Roman"/>
                      <w:color w:val="000000"/>
                      <w:lang w:eastAsia="en-US"/>
                    </w:rPr>
                    <w:t>Single Sideband (SSB)</w:t>
                  </w:r>
                </w:p>
              </w:tc>
            </w:tr>
            <w:tr w:rsidR="00E80590" w:rsidRPr="00E80590" w14:paraId="48EC8139" w14:textId="77777777" w:rsidTr="00E80590">
              <w:trPr>
                <w:trHeight w:val="290"/>
              </w:trPr>
              <w:tc>
                <w:tcPr>
                  <w:tcW w:w="493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26006AA" w14:textId="77777777" w:rsidR="00E80590" w:rsidRPr="00E80590" w:rsidRDefault="00E80590" w:rsidP="00E80590">
                  <w:pPr>
                    <w:spacing w:after="0" w:line="240" w:lineRule="auto"/>
                    <w:ind w:firstLineChars="100" w:firstLine="220"/>
                    <w:rPr>
                      <w:rFonts w:ascii="Aptos Narrow" w:eastAsia="Times New Roman" w:hAnsi="Aptos Narrow" w:cs="Times New Roman"/>
                      <w:color w:val="000000"/>
                      <w:lang w:eastAsia="en-US"/>
                    </w:rPr>
                  </w:pPr>
                  <w:r w:rsidRPr="00E80590">
                    <w:rPr>
                      <w:rFonts w:ascii="Aptos Narrow" w:eastAsia="Times New Roman" w:hAnsi="Aptos Narrow" w:cs="Times New Roman"/>
                      <w:color w:val="000000"/>
                      <w:lang w:eastAsia="en-US"/>
                    </w:rPr>
                    <w:t>Vestigial Sideband (VSB)</w:t>
                  </w:r>
                </w:p>
              </w:tc>
            </w:tr>
            <w:tr w:rsidR="00E80590" w:rsidRPr="00E80590" w14:paraId="39FB318D" w14:textId="77777777" w:rsidTr="00E80590">
              <w:trPr>
                <w:trHeight w:val="290"/>
              </w:trPr>
              <w:tc>
                <w:tcPr>
                  <w:tcW w:w="493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4263CE7" w14:textId="77777777" w:rsidR="00E80590" w:rsidRPr="00E80590" w:rsidRDefault="00E80590" w:rsidP="00E80590">
                  <w:pPr>
                    <w:spacing w:after="0" w:line="240" w:lineRule="auto"/>
                    <w:ind w:firstLineChars="100" w:firstLine="220"/>
                    <w:rPr>
                      <w:rFonts w:ascii="Aptos Narrow" w:eastAsia="Times New Roman" w:hAnsi="Aptos Narrow" w:cs="Times New Roman"/>
                      <w:color w:val="000000"/>
                      <w:lang w:eastAsia="en-US"/>
                    </w:rPr>
                  </w:pPr>
                  <w:proofErr w:type="spellStart"/>
                  <w:r w:rsidRPr="00E80590">
                    <w:rPr>
                      <w:rFonts w:ascii="Aptos Narrow" w:eastAsia="Times New Roman" w:hAnsi="Aptos Narrow" w:cs="Times New Roman"/>
                      <w:color w:val="000000"/>
                      <w:lang w:eastAsia="en-US"/>
                    </w:rPr>
                    <w:t>Superheterodyne</w:t>
                  </w:r>
                  <w:proofErr w:type="spellEnd"/>
                  <w:r w:rsidRPr="00E80590">
                    <w:rPr>
                      <w:rFonts w:ascii="Aptos Narrow" w:eastAsia="Times New Roman" w:hAnsi="Aptos Narrow" w:cs="Times New Roman"/>
                      <w:color w:val="000000"/>
                      <w:lang w:eastAsia="en-US"/>
                    </w:rPr>
                    <w:t xml:space="preserve"> AM Receiver</w:t>
                  </w:r>
                </w:p>
              </w:tc>
            </w:tr>
            <w:tr w:rsidR="00E80590" w:rsidRPr="00E80590" w14:paraId="080A76C4" w14:textId="77777777" w:rsidTr="00E80590">
              <w:trPr>
                <w:trHeight w:val="290"/>
              </w:trPr>
              <w:tc>
                <w:tcPr>
                  <w:tcW w:w="493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4A8BA92" w14:textId="77777777" w:rsidR="00E80590" w:rsidRPr="00E80590" w:rsidRDefault="00E80590" w:rsidP="00E80590">
                  <w:pPr>
                    <w:spacing w:after="0" w:line="240" w:lineRule="auto"/>
                    <w:ind w:firstLineChars="100" w:firstLine="220"/>
                    <w:rPr>
                      <w:rFonts w:ascii="Aptos Narrow" w:eastAsia="Times New Roman" w:hAnsi="Aptos Narrow" w:cs="Times New Roman"/>
                      <w:color w:val="000000"/>
                      <w:lang w:eastAsia="en-US"/>
                    </w:rPr>
                  </w:pPr>
                  <w:r w:rsidRPr="00E80590">
                    <w:rPr>
                      <w:rFonts w:ascii="Aptos Narrow" w:eastAsia="Times New Roman" w:hAnsi="Aptos Narrow" w:cs="Times New Roman"/>
                      <w:color w:val="000000"/>
                      <w:lang w:eastAsia="en-US"/>
                    </w:rPr>
                    <w:t>Carrier Acquisition</w:t>
                  </w:r>
                </w:p>
              </w:tc>
            </w:tr>
            <w:tr w:rsidR="00E80590" w:rsidRPr="00E80590" w14:paraId="4D52FF28" w14:textId="77777777" w:rsidTr="00E80590">
              <w:trPr>
                <w:trHeight w:val="290"/>
              </w:trPr>
              <w:tc>
                <w:tcPr>
                  <w:tcW w:w="493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47AFD45" w14:textId="77777777" w:rsidR="00E80590" w:rsidRPr="00E80590" w:rsidRDefault="00E80590" w:rsidP="00E80590">
                  <w:pPr>
                    <w:spacing w:after="0" w:line="240" w:lineRule="auto"/>
                    <w:ind w:firstLineChars="100" w:firstLine="220"/>
                    <w:rPr>
                      <w:rFonts w:ascii="Aptos Narrow" w:eastAsia="Times New Roman" w:hAnsi="Aptos Narrow" w:cs="Times New Roman"/>
                      <w:color w:val="000000"/>
                      <w:lang w:eastAsia="en-US"/>
                    </w:rPr>
                  </w:pPr>
                  <w:r w:rsidRPr="00E80590">
                    <w:rPr>
                      <w:rFonts w:ascii="Aptos Narrow" w:eastAsia="Times New Roman" w:hAnsi="Aptos Narrow" w:cs="Times New Roman"/>
                      <w:color w:val="000000"/>
                      <w:lang w:eastAsia="en-US"/>
                    </w:rPr>
                    <w:t>Television</w:t>
                  </w:r>
                </w:p>
              </w:tc>
            </w:tr>
            <w:tr w:rsidR="00E80590" w:rsidRPr="00E80590" w14:paraId="7A1A810F" w14:textId="77777777" w:rsidTr="00E80590">
              <w:trPr>
                <w:trHeight w:val="350"/>
              </w:trPr>
              <w:tc>
                <w:tcPr>
                  <w:tcW w:w="493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4137920" w14:textId="77777777" w:rsidR="00E80590" w:rsidRPr="00E80590" w:rsidRDefault="00E80590" w:rsidP="00E80590">
                  <w:pPr>
                    <w:spacing w:after="0" w:line="240" w:lineRule="auto"/>
                    <w:rPr>
                      <w:rFonts w:ascii="Aptos Narrow" w:eastAsia="Times New Roman" w:hAnsi="Aptos Narrow" w:cs="Times New Roman"/>
                      <w:b/>
                      <w:bCs/>
                      <w:color w:val="000000"/>
                      <w:sz w:val="27"/>
                      <w:szCs w:val="27"/>
                      <w:lang w:eastAsia="en-US"/>
                    </w:rPr>
                  </w:pPr>
                  <w:r w:rsidRPr="00E80590">
                    <w:rPr>
                      <w:rFonts w:ascii="Aptos Narrow" w:eastAsia="Times New Roman" w:hAnsi="Aptos Narrow" w:cs="Times New Roman"/>
                      <w:b/>
                      <w:bCs/>
                      <w:color w:val="000000"/>
                      <w:sz w:val="27"/>
                      <w:szCs w:val="27"/>
                      <w:lang w:eastAsia="en-US"/>
                    </w:rPr>
                    <w:lastRenderedPageBreak/>
                    <w:t>2. Angle Modulation (FM/PM)</w:t>
                  </w:r>
                </w:p>
              </w:tc>
            </w:tr>
            <w:tr w:rsidR="00E80590" w:rsidRPr="00E80590" w14:paraId="634C7672" w14:textId="77777777" w:rsidTr="00E80590">
              <w:trPr>
                <w:trHeight w:val="290"/>
              </w:trPr>
              <w:tc>
                <w:tcPr>
                  <w:tcW w:w="493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5D624BE" w14:textId="77777777" w:rsidR="00E80590" w:rsidRPr="00E80590" w:rsidRDefault="00E80590" w:rsidP="00E80590">
                  <w:pPr>
                    <w:spacing w:after="0" w:line="240" w:lineRule="auto"/>
                    <w:ind w:firstLineChars="100" w:firstLine="220"/>
                    <w:rPr>
                      <w:rFonts w:ascii="Aptos Narrow" w:eastAsia="Times New Roman" w:hAnsi="Aptos Narrow" w:cs="Times New Roman"/>
                      <w:color w:val="000000"/>
                      <w:lang w:eastAsia="en-US"/>
                    </w:rPr>
                  </w:pPr>
                  <w:r w:rsidRPr="00E80590">
                    <w:rPr>
                      <w:rFonts w:ascii="Aptos Narrow" w:eastAsia="Times New Roman" w:hAnsi="Aptos Narrow" w:cs="Times New Roman"/>
                      <w:color w:val="000000"/>
                      <w:lang w:eastAsia="en-US"/>
                    </w:rPr>
                    <w:t>Instantaneous frequency</w:t>
                  </w:r>
                </w:p>
              </w:tc>
            </w:tr>
            <w:tr w:rsidR="00E80590" w:rsidRPr="00E80590" w14:paraId="5DDB82A6" w14:textId="77777777" w:rsidTr="00E80590">
              <w:trPr>
                <w:trHeight w:val="290"/>
              </w:trPr>
              <w:tc>
                <w:tcPr>
                  <w:tcW w:w="493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768E310" w14:textId="77777777" w:rsidR="00E80590" w:rsidRPr="00E80590" w:rsidRDefault="00E80590" w:rsidP="00E80590">
                  <w:pPr>
                    <w:spacing w:after="0" w:line="240" w:lineRule="auto"/>
                    <w:ind w:firstLineChars="100" w:firstLine="220"/>
                    <w:rPr>
                      <w:rFonts w:ascii="Aptos Narrow" w:eastAsia="Times New Roman" w:hAnsi="Aptos Narrow" w:cs="Times New Roman"/>
                      <w:color w:val="000000"/>
                      <w:lang w:eastAsia="en-US"/>
                    </w:rPr>
                  </w:pPr>
                  <w:r w:rsidRPr="00E80590">
                    <w:rPr>
                      <w:rFonts w:ascii="Aptos Narrow" w:eastAsia="Times New Roman" w:hAnsi="Aptos Narrow" w:cs="Times New Roman"/>
                      <w:color w:val="000000"/>
                      <w:lang w:eastAsia="en-US"/>
                    </w:rPr>
                    <w:t>Bandwidth of FM/PM</w:t>
                  </w:r>
                </w:p>
              </w:tc>
            </w:tr>
            <w:tr w:rsidR="00E80590" w:rsidRPr="00E80590" w14:paraId="53E630E0" w14:textId="77777777" w:rsidTr="00E80590">
              <w:trPr>
                <w:trHeight w:val="290"/>
              </w:trPr>
              <w:tc>
                <w:tcPr>
                  <w:tcW w:w="493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9301017" w14:textId="77777777" w:rsidR="00E80590" w:rsidRPr="00E80590" w:rsidRDefault="00E80590" w:rsidP="00E80590">
                  <w:pPr>
                    <w:spacing w:after="0" w:line="240" w:lineRule="auto"/>
                    <w:ind w:firstLineChars="100" w:firstLine="220"/>
                    <w:rPr>
                      <w:rFonts w:ascii="Aptos Narrow" w:eastAsia="Times New Roman" w:hAnsi="Aptos Narrow" w:cs="Times New Roman"/>
                      <w:color w:val="000000"/>
                      <w:lang w:eastAsia="en-US"/>
                    </w:rPr>
                  </w:pPr>
                  <w:r w:rsidRPr="00E80590">
                    <w:rPr>
                      <w:rFonts w:ascii="Aptos Narrow" w:eastAsia="Times New Roman" w:hAnsi="Aptos Narrow" w:cs="Times New Roman"/>
                      <w:color w:val="000000"/>
                      <w:lang w:eastAsia="en-US"/>
                    </w:rPr>
                    <w:t>Generation of FM/PM</w:t>
                  </w:r>
                </w:p>
              </w:tc>
            </w:tr>
            <w:tr w:rsidR="00E80590" w:rsidRPr="00E80590" w14:paraId="7F89C3F3" w14:textId="77777777" w:rsidTr="00E80590">
              <w:trPr>
                <w:trHeight w:val="290"/>
              </w:trPr>
              <w:tc>
                <w:tcPr>
                  <w:tcW w:w="493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0EDD824" w14:textId="77777777" w:rsidR="00E80590" w:rsidRPr="00E80590" w:rsidRDefault="00E80590" w:rsidP="00E80590">
                  <w:pPr>
                    <w:spacing w:after="0" w:line="240" w:lineRule="auto"/>
                    <w:ind w:firstLineChars="100" w:firstLine="220"/>
                    <w:rPr>
                      <w:rFonts w:ascii="Aptos Narrow" w:eastAsia="Times New Roman" w:hAnsi="Aptos Narrow" w:cs="Times New Roman"/>
                      <w:color w:val="000000"/>
                      <w:lang w:eastAsia="en-US"/>
                    </w:rPr>
                  </w:pPr>
                  <w:r w:rsidRPr="00E80590">
                    <w:rPr>
                      <w:rFonts w:ascii="Aptos Narrow" w:eastAsia="Times New Roman" w:hAnsi="Aptos Narrow" w:cs="Times New Roman"/>
                      <w:color w:val="000000"/>
                      <w:lang w:eastAsia="en-US"/>
                    </w:rPr>
                    <w:t>Demodulation of FM/PM</w:t>
                  </w:r>
                </w:p>
              </w:tc>
            </w:tr>
            <w:tr w:rsidR="00E80590" w:rsidRPr="00E80590" w14:paraId="2931A35D" w14:textId="77777777" w:rsidTr="00E80590">
              <w:trPr>
                <w:trHeight w:val="350"/>
              </w:trPr>
              <w:tc>
                <w:tcPr>
                  <w:tcW w:w="493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32F508A" w14:textId="77777777" w:rsidR="00E80590" w:rsidRPr="00E80590" w:rsidRDefault="00E80590" w:rsidP="00E80590">
                  <w:pPr>
                    <w:spacing w:after="0" w:line="240" w:lineRule="auto"/>
                    <w:rPr>
                      <w:rFonts w:ascii="Aptos Narrow" w:eastAsia="Times New Roman" w:hAnsi="Aptos Narrow" w:cs="Times New Roman"/>
                      <w:b/>
                      <w:bCs/>
                      <w:color w:val="000000"/>
                      <w:sz w:val="27"/>
                      <w:szCs w:val="27"/>
                      <w:lang w:eastAsia="en-US"/>
                    </w:rPr>
                  </w:pPr>
                  <w:r w:rsidRPr="00E80590">
                    <w:rPr>
                      <w:rFonts w:ascii="Aptos Narrow" w:eastAsia="Times New Roman" w:hAnsi="Aptos Narrow" w:cs="Times New Roman"/>
                      <w:b/>
                      <w:bCs/>
                      <w:color w:val="000000"/>
                      <w:sz w:val="27"/>
                      <w:szCs w:val="27"/>
                      <w:lang w:eastAsia="en-US"/>
                    </w:rPr>
                    <w:t>3. Noise in Communication Systems</w:t>
                  </w:r>
                </w:p>
              </w:tc>
            </w:tr>
            <w:tr w:rsidR="00E80590" w:rsidRPr="00E80590" w14:paraId="048D93C3" w14:textId="77777777" w:rsidTr="00E80590">
              <w:trPr>
                <w:trHeight w:val="290"/>
              </w:trPr>
              <w:tc>
                <w:tcPr>
                  <w:tcW w:w="493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054E978" w14:textId="77777777" w:rsidR="00E80590" w:rsidRPr="00E80590" w:rsidRDefault="00E80590" w:rsidP="00E80590">
                  <w:pPr>
                    <w:spacing w:after="0" w:line="240" w:lineRule="auto"/>
                    <w:ind w:firstLineChars="100" w:firstLine="220"/>
                    <w:rPr>
                      <w:rFonts w:ascii="Aptos Narrow" w:eastAsia="Times New Roman" w:hAnsi="Aptos Narrow" w:cs="Times New Roman"/>
                      <w:color w:val="000000"/>
                      <w:lang w:eastAsia="en-US"/>
                    </w:rPr>
                  </w:pPr>
                  <w:r w:rsidRPr="00E80590">
                    <w:rPr>
                      <w:rFonts w:ascii="Aptos Narrow" w:eastAsia="Times New Roman" w:hAnsi="Aptos Narrow" w:cs="Times New Roman"/>
                      <w:color w:val="000000"/>
                      <w:lang w:eastAsia="en-US"/>
                    </w:rPr>
                    <w:t>Mathematical representation of noise</w:t>
                  </w:r>
                </w:p>
              </w:tc>
            </w:tr>
            <w:tr w:rsidR="00E80590" w:rsidRPr="00E80590" w14:paraId="79194FF0" w14:textId="77777777" w:rsidTr="00E80590">
              <w:trPr>
                <w:trHeight w:val="290"/>
              </w:trPr>
              <w:tc>
                <w:tcPr>
                  <w:tcW w:w="493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66A5A5C" w14:textId="77777777" w:rsidR="00E80590" w:rsidRPr="00E80590" w:rsidRDefault="00E80590" w:rsidP="00E80590">
                  <w:pPr>
                    <w:spacing w:after="0" w:line="240" w:lineRule="auto"/>
                    <w:ind w:firstLineChars="100" w:firstLine="220"/>
                    <w:rPr>
                      <w:rFonts w:ascii="Aptos Narrow" w:eastAsia="Times New Roman" w:hAnsi="Aptos Narrow" w:cs="Times New Roman"/>
                      <w:color w:val="000000"/>
                      <w:lang w:eastAsia="en-US"/>
                    </w:rPr>
                  </w:pPr>
                  <w:r w:rsidRPr="00E80590">
                    <w:rPr>
                      <w:rFonts w:ascii="Aptos Narrow" w:eastAsia="Times New Roman" w:hAnsi="Aptos Narrow" w:cs="Times New Roman"/>
                      <w:color w:val="000000"/>
                      <w:lang w:eastAsia="en-US"/>
                    </w:rPr>
                    <w:t>Signal-to-Noise Ratio (SNR)</w:t>
                  </w:r>
                </w:p>
              </w:tc>
            </w:tr>
            <w:tr w:rsidR="00E80590" w:rsidRPr="00E80590" w14:paraId="75209750" w14:textId="77777777" w:rsidTr="00E80590">
              <w:trPr>
                <w:trHeight w:val="290"/>
              </w:trPr>
              <w:tc>
                <w:tcPr>
                  <w:tcW w:w="493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B1CA631" w14:textId="77777777" w:rsidR="00E80590" w:rsidRPr="00E80590" w:rsidRDefault="00E80590" w:rsidP="00E80590">
                  <w:pPr>
                    <w:spacing w:after="0" w:line="240" w:lineRule="auto"/>
                    <w:ind w:firstLineChars="100" w:firstLine="220"/>
                    <w:rPr>
                      <w:rFonts w:ascii="Aptos Narrow" w:eastAsia="Times New Roman" w:hAnsi="Aptos Narrow" w:cs="Times New Roman"/>
                      <w:color w:val="000000"/>
                      <w:lang w:eastAsia="en-US"/>
                    </w:rPr>
                  </w:pPr>
                  <w:r w:rsidRPr="00E80590">
                    <w:rPr>
                      <w:rFonts w:ascii="Aptos Narrow" w:eastAsia="Times New Roman" w:hAnsi="Aptos Narrow" w:cs="Times New Roman"/>
                      <w:color w:val="000000"/>
                      <w:lang w:eastAsia="en-US"/>
                    </w:rPr>
                    <w:t>Noise in AM systems</w:t>
                  </w:r>
                </w:p>
              </w:tc>
            </w:tr>
            <w:tr w:rsidR="00E80590" w:rsidRPr="00E80590" w14:paraId="58DB8E3D" w14:textId="77777777" w:rsidTr="00E80590">
              <w:trPr>
                <w:trHeight w:val="290"/>
              </w:trPr>
              <w:tc>
                <w:tcPr>
                  <w:tcW w:w="493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E59DF61" w14:textId="77777777" w:rsidR="00E80590" w:rsidRPr="00E80590" w:rsidRDefault="00E80590" w:rsidP="00E80590">
                  <w:pPr>
                    <w:spacing w:after="0" w:line="240" w:lineRule="auto"/>
                    <w:ind w:firstLineChars="100" w:firstLine="220"/>
                    <w:rPr>
                      <w:rFonts w:ascii="Aptos Narrow" w:eastAsia="Times New Roman" w:hAnsi="Aptos Narrow" w:cs="Times New Roman"/>
                      <w:color w:val="000000"/>
                      <w:lang w:eastAsia="en-US"/>
                    </w:rPr>
                  </w:pPr>
                  <w:r w:rsidRPr="00E80590">
                    <w:rPr>
                      <w:rFonts w:ascii="Aptos Narrow" w:eastAsia="Times New Roman" w:hAnsi="Aptos Narrow" w:cs="Times New Roman"/>
                      <w:color w:val="000000"/>
                      <w:lang w:eastAsia="en-US"/>
                    </w:rPr>
                    <w:t>Noise in FM systems</w:t>
                  </w:r>
                </w:p>
              </w:tc>
            </w:tr>
            <w:tr w:rsidR="00E80590" w:rsidRPr="00E80590" w14:paraId="04D10BD9" w14:textId="77777777" w:rsidTr="00E80590">
              <w:trPr>
                <w:trHeight w:val="290"/>
              </w:trPr>
              <w:tc>
                <w:tcPr>
                  <w:tcW w:w="493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9EC99B1" w14:textId="77777777" w:rsidR="00E80590" w:rsidRPr="00E80590" w:rsidRDefault="00E80590" w:rsidP="00E80590">
                  <w:pPr>
                    <w:spacing w:after="0" w:line="240" w:lineRule="auto"/>
                    <w:ind w:firstLineChars="100" w:firstLine="220"/>
                    <w:rPr>
                      <w:rFonts w:ascii="Aptos Narrow" w:eastAsia="Times New Roman" w:hAnsi="Aptos Narrow" w:cs="Times New Roman"/>
                      <w:color w:val="000000"/>
                      <w:lang w:eastAsia="en-US"/>
                    </w:rPr>
                  </w:pPr>
                  <w:r w:rsidRPr="00E80590">
                    <w:rPr>
                      <w:rFonts w:ascii="Aptos Narrow" w:eastAsia="Times New Roman" w:hAnsi="Aptos Narrow" w:cs="Times New Roman"/>
                      <w:color w:val="000000"/>
                      <w:lang w:eastAsia="en-US"/>
                    </w:rPr>
                    <w:t>Noise in PM systems</w:t>
                  </w:r>
                </w:p>
              </w:tc>
            </w:tr>
            <w:tr w:rsidR="00E80590" w:rsidRPr="00E80590" w14:paraId="0219AEC1" w14:textId="77777777" w:rsidTr="00E80590">
              <w:trPr>
                <w:trHeight w:val="350"/>
              </w:trPr>
              <w:tc>
                <w:tcPr>
                  <w:tcW w:w="493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2C030B6" w14:textId="77777777" w:rsidR="00E80590" w:rsidRPr="00E80590" w:rsidRDefault="00E80590" w:rsidP="00E80590">
                  <w:pPr>
                    <w:spacing w:after="0" w:line="240" w:lineRule="auto"/>
                    <w:rPr>
                      <w:rFonts w:ascii="Aptos Narrow" w:eastAsia="Times New Roman" w:hAnsi="Aptos Narrow" w:cs="Times New Roman"/>
                      <w:b/>
                      <w:bCs/>
                      <w:color w:val="000000"/>
                      <w:sz w:val="27"/>
                      <w:szCs w:val="27"/>
                      <w:lang w:eastAsia="en-US"/>
                    </w:rPr>
                  </w:pPr>
                  <w:r w:rsidRPr="00E80590">
                    <w:rPr>
                      <w:rFonts w:ascii="Aptos Narrow" w:eastAsia="Times New Roman" w:hAnsi="Aptos Narrow" w:cs="Times New Roman"/>
                      <w:b/>
                      <w:bCs/>
                      <w:color w:val="000000"/>
                      <w:sz w:val="27"/>
                      <w:szCs w:val="27"/>
                      <w:lang w:eastAsia="en-US"/>
                    </w:rPr>
                    <w:t>4. Pulse Modulation</w:t>
                  </w:r>
                </w:p>
              </w:tc>
            </w:tr>
            <w:tr w:rsidR="00E80590" w:rsidRPr="00E80590" w14:paraId="1705764E" w14:textId="77777777" w:rsidTr="00E80590">
              <w:trPr>
                <w:trHeight w:val="290"/>
              </w:trPr>
              <w:tc>
                <w:tcPr>
                  <w:tcW w:w="493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E51E686" w14:textId="77777777" w:rsidR="00E80590" w:rsidRPr="00E80590" w:rsidRDefault="00E80590" w:rsidP="00E80590">
                  <w:pPr>
                    <w:spacing w:after="0" w:line="240" w:lineRule="auto"/>
                    <w:ind w:firstLineChars="100" w:firstLine="220"/>
                    <w:rPr>
                      <w:rFonts w:ascii="Aptos Narrow" w:eastAsia="Times New Roman" w:hAnsi="Aptos Narrow" w:cs="Times New Roman"/>
                      <w:color w:val="000000"/>
                      <w:lang w:eastAsia="en-US"/>
                    </w:rPr>
                  </w:pPr>
                  <w:r w:rsidRPr="00E80590">
                    <w:rPr>
                      <w:rFonts w:ascii="Aptos Narrow" w:eastAsia="Times New Roman" w:hAnsi="Aptos Narrow" w:cs="Times New Roman"/>
                      <w:color w:val="000000"/>
                      <w:lang w:eastAsia="en-US"/>
                    </w:rPr>
                    <w:t>Sampling and Quantization</w:t>
                  </w:r>
                </w:p>
              </w:tc>
            </w:tr>
            <w:tr w:rsidR="00E80590" w:rsidRPr="00E80590" w14:paraId="38EAA5AC" w14:textId="77777777" w:rsidTr="00E80590">
              <w:trPr>
                <w:trHeight w:val="290"/>
              </w:trPr>
              <w:tc>
                <w:tcPr>
                  <w:tcW w:w="493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7984DBA" w14:textId="77777777" w:rsidR="00E80590" w:rsidRPr="00E80590" w:rsidRDefault="00E80590" w:rsidP="00E80590">
                  <w:pPr>
                    <w:spacing w:after="0" w:line="240" w:lineRule="auto"/>
                    <w:ind w:firstLineChars="100" w:firstLine="220"/>
                    <w:rPr>
                      <w:rFonts w:ascii="Aptos Narrow" w:eastAsia="Times New Roman" w:hAnsi="Aptos Narrow" w:cs="Times New Roman"/>
                      <w:color w:val="000000"/>
                      <w:lang w:eastAsia="en-US"/>
                    </w:rPr>
                  </w:pPr>
                  <w:r w:rsidRPr="00E80590">
                    <w:rPr>
                      <w:rFonts w:ascii="Aptos Narrow" w:eastAsia="Times New Roman" w:hAnsi="Aptos Narrow" w:cs="Times New Roman"/>
                      <w:color w:val="000000"/>
                      <w:lang w:eastAsia="en-US"/>
                    </w:rPr>
                    <w:t>Pulse Amplitude Modulation (PAM)</w:t>
                  </w:r>
                </w:p>
              </w:tc>
            </w:tr>
            <w:tr w:rsidR="00E80590" w:rsidRPr="00E80590" w14:paraId="3A66D4E7" w14:textId="77777777" w:rsidTr="00E80590">
              <w:trPr>
                <w:trHeight w:val="290"/>
              </w:trPr>
              <w:tc>
                <w:tcPr>
                  <w:tcW w:w="493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CE28DCE" w14:textId="77777777" w:rsidR="00E80590" w:rsidRPr="00E80590" w:rsidRDefault="00E80590" w:rsidP="00E80590">
                  <w:pPr>
                    <w:spacing w:after="0" w:line="240" w:lineRule="auto"/>
                    <w:ind w:firstLineChars="100" w:firstLine="220"/>
                    <w:rPr>
                      <w:rFonts w:ascii="Aptos Narrow" w:eastAsia="Times New Roman" w:hAnsi="Aptos Narrow" w:cs="Times New Roman"/>
                      <w:color w:val="000000"/>
                      <w:lang w:eastAsia="en-US"/>
                    </w:rPr>
                  </w:pPr>
                  <w:r w:rsidRPr="00E80590">
                    <w:rPr>
                      <w:rFonts w:ascii="Aptos Narrow" w:eastAsia="Times New Roman" w:hAnsi="Aptos Narrow" w:cs="Times New Roman"/>
                      <w:color w:val="000000"/>
                      <w:lang w:eastAsia="en-US"/>
                    </w:rPr>
                    <w:t>Pulse Position Modulation (PPM)</w:t>
                  </w:r>
                </w:p>
              </w:tc>
            </w:tr>
            <w:tr w:rsidR="00E80590" w:rsidRPr="00E80590" w14:paraId="788930B0" w14:textId="77777777" w:rsidTr="00E80590">
              <w:trPr>
                <w:trHeight w:val="290"/>
              </w:trPr>
              <w:tc>
                <w:tcPr>
                  <w:tcW w:w="493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6027D2F" w14:textId="77777777" w:rsidR="00E80590" w:rsidRPr="00E80590" w:rsidRDefault="00E80590" w:rsidP="00E80590">
                  <w:pPr>
                    <w:spacing w:after="0" w:line="240" w:lineRule="auto"/>
                    <w:ind w:firstLineChars="100" w:firstLine="220"/>
                    <w:rPr>
                      <w:rFonts w:ascii="Aptos Narrow" w:eastAsia="Times New Roman" w:hAnsi="Aptos Narrow" w:cs="Times New Roman"/>
                      <w:color w:val="000000"/>
                      <w:lang w:eastAsia="en-US"/>
                    </w:rPr>
                  </w:pPr>
                  <w:r w:rsidRPr="00E80590">
                    <w:rPr>
                      <w:rFonts w:ascii="Aptos Narrow" w:eastAsia="Times New Roman" w:hAnsi="Aptos Narrow" w:cs="Times New Roman"/>
                      <w:color w:val="000000"/>
                      <w:lang w:eastAsia="en-US"/>
                    </w:rPr>
                    <w:t>Pulse Width Modulation (PWM)</w:t>
                  </w:r>
                </w:p>
              </w:tc>
            </w:tr>
            <w:tr w:rsidR="00E80590" w:rsidRPr="00E80590" w14:paraId="0C792A3F" w14:textId="77777777" w:rsidTr="00E80590">
              <w:trPr>
                <w:trHeight w:val="290"/>
              </w:trPr>
              <w:tc>
                <w:tcPr>
                  <w:tcW w:w="493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21DCE1E" w14:textId="77777777" w:rsidR="00E80590" w:rsidRPr="00E80590" w:rsidRDefault="00E80590" w:rsidP="00E80590">
                  <w:pPr>
                    <w:spacing w:after="0" w:line="240" w:lineRule="auto"/>
                    <w:ind w:firstLineChars="100" w:firstLine="220"/>
                    <w:rPr>
                      <w:rFonts w:ascii="Aptos Narrow" w:eastAsia="Times New Roman" w:hAnsi="Aptos Narrow" w:cs="Times New Roman"/>
                      <w:color w:val="000000"/>
                      <w:lang w:eastAsia="en-US"/>
                    </w:rPr>
                  </w:pPr>
                  <w:r w:rsidRPr="00E80590">
                    <w:rPr>
                      <w:rFonts w:ascii="Aptos Narrow" w:eastAsia="Times New Roman" w:hAnsi="Aptos Narrow" w:cs="Times New Roman"/>
                      <w:color w:val="000000"/>
                      <w:lang w:eastAsia="en-US"/>
                    </w:rPr>
                    <w:t>Quantization Noise</w:t>
                  </w:r>
                </w:p>
              </w:tc>
            </w:tr>
            <w:tr w:rsidR="00E80590" w:rsidRPr="00E80590" w14:paraId="4FFDF6D4" w14:textId="77777777" w:rsidTr="00E80590">
              <w:trPr>
                <w:trHeight w:val="290"/>
              </w:trPr>
              <w:tc>
                <w:tcPr>
                  <w:tcW w:w="493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F566218" w14:textId="77777777" w:rsidR="00E80590" w:rsidRPr="00E80590" w:rsidRDefault="00E80590" w:rsidP="00E80590">
                  <w:pPr>
                    <w:spacing w:after="0" w:line="240" w:lineRule="auto"/>
                    <w:ind w:firstLineChars="100" w:firstLine="220"/>
                    <w:rPr>
                      <w:rFonts w:ascii="Aptos Narrow" w:eastAsia="Times New Roman" w:hAnsi="Aptos Narrow" w:cs="Times New Roman"/>
                      <w:color w:val="000000"/>
                      <w:lang w:eastAsia="en-US"/>
                    </w:rPr>
                  </w:pPr>
                  <w:r w:rsidRPr="00E80590">
                    <w:rPr>
                      <w:rFonts w:ascii="Aptos Narrow" w:eastAsia="Times New Roman" w:hAnsi="Aptos Narrow" w:cs="Times New Roman"/>
                      <w:color w:val="000000"/>
                      <w:lang w:eastAsia="en-US"/>
                    </w:rPr>
                    <w:t>Signal-to-Quantization Noise Ratio</w:t>
                  </w:r>
                </w:p>
              </w:tc>
            </w:tr>
            <w:tr w:rsidR="00E80590" w:rsidRPr="00E80590" w14:paraId="717F07DB" w14:textId="77777777" w:rsidTr="00E80590">
              <w:trPr>
                <w:trHeight w:val="290"/>
              </w:trPr>
              <w:tc>
                <w:tcPr>
                  <w:tcW w:w="493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CF30120" w14:textId="77777777" w:rsidR="00E80590" w:rsidRPr="00E80590" w:rsidRDefault="00E80590" w:rsidP="00E80590">
                  <w:pPr>
                    <w:spacing w:after="0" w:line="240" w:lineRule="auto"/>
                    <w:ind w:firstLineChars="100" w:firstLine="220"/>
                    <w:rPr>
                      <w:rFonts w:ascii="Aptos Narrow" w:eastAsia="Times New Roman" w:hAnsi="Aptos Narrow" w:cs="Times New Roman"/>
                      <w:color w:val="000000"/>
                      <w:lang w:eastAsia="en-US"/>
                    </w:rPr>
                  </w:pPr>
                  <w:r w:rsidRPr="00E80590">
                    <w:rPr>
                      <w:rFonts w:ascii="Aptos Narrow" w:eastAsia="Times New Roman" w:hAnsi="Aptos Narrow" w:cs="Times New Roman"/>
                      <w:color w:val="000000"/>
                      <w:lang w:eastAsia="en-US"/>
                    </w:rPr>
                    <w:t>Pulse Code Modulation (PCM)</w:t>
                  </w:r>
                </w:p>
              </w:tc>
            </w:tr>
            <w:tr w:rsidR="00E80590" w:rsidRPr="00E80590" w14:paraId="64F61F95" w14:textId="77777777" w:rsidTr="00E80590">
              <w:trPr>
                <w:trHeight w:val="290"/>
              </w:trPr>
              <w:tc>
                <w:tcPr>
                  <w:tcW w:w="493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15D5798" w14:textId="77777777" w:rsidR="00E80590" w:rsidRPr="00E80590" w:rsidRDefault="00E80590" w:rsidP="00E80590">
                  <w:pPr>
                    <w:spacing w:after="0" w:line="240" w:lineRule="auto"/>
                    <w:ind w:firstLineChars="100" w:firstLine="220"/>
                    <w:rPr>
                      <w:rFonts w:ascii="Aptos Narrow" w:eastAsia="Times New Roman" w:hAnsi="Aptos Narrow" w:cs="Times New Roman"/>
                      <w:color w:val="000000"/>
                      <w:lang w:eastAsia="en-US"/>
                    </w:rPr>
                  </w:pPr>
                  <w:r w:rsidRPr="00E80590">
                    <w:rPr>
                      <w:rFonts w:ascii="Aptos Narrow" w:eastAsia="Times New Roman" w:hAnsi="Aptos Narrow" w:cs="Times New Roman"/>
                      <w:color w:val="000000"/>
                      <w:lang w:eastAsia="en-US"/>
                    </w:rPr>
                    <w:t>Delta Modulation (DM)</w:t>
                  </w:r>
                </w:p>
              </w:tc>
            </w:tr>
            <w:tr w:rsidR="00E80590" w:rsidRPr="00E80590" w14:paraId="4F2C9933" w14:textId="77777777" w:rsidTr="00E80590">
              <w:trPr>
                <w:trHeight w:val="350"/>
              </w:trPr>
              <w:tc>
                <w:tcPr>
                  <w:tcW w:w="493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1268E44" w14:textId="77777777" w:rsidR="00E80590" w:rsidRPr="00E80590" w:rsidRDefault="00E80590" w:rsidP="00E80590">
                  <w:pPr>
                    <w:spacing w:after="0" w:line="240" w:lineRule="auto"/>
                    <w:rPr>
                      <w:rFonts w:ascii="Aptos Narrow" w:eastAsia="Times New Roman" w:hAnsi="Aptos Narrow" w:cs="Times New Roman"/>
                      <w:b/>
                      <w:bCs/>
                      <w:color w:val="000000"/>
                      <w:sz w:val="27"/>
                      <w:szCs w:val="27"/>
                      <w:lang w:eastAsia="en-US"/>
                    </w:rPr>
                  </w:pPr>
                  <w:r w:rsidRPr="00E80590">
                    <w:rPr>
                      <w:rFonts w:ascii="Aptos Narrow" w:eastAsia="Times New Roman" w:hAnsi="Aptos Narrow" w:cs="Times New Roman"/>
                      <w:b/>
                      <w:bCs/>
                      <w:color w:val="000000"/>
                      <w:sz w:val="27"/>
                      <w:szCs w:val="27"/>
                      <w:lang w:eastAsia="en-US"/>
                    </w:rPr>
                    <w:t>5. Digital Modulation Techniques</w:t>
                  </w:r>
                </w:p>
              </w:tc>
            </w:tr>
            <w:tr w:rsidR="00E80590" w:rsidRPr="00E80590" w14:paraId="3A25AFBA" w14:textId="77777777" w:rsidTr="00E80590">
              <w:trPr>
                <w:trHeight w:val="290"/>
              </w:trPr>
              <w:tc>
                <w:tcPr>
                  <w:tcW w:w="493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CFE12D7" w14:textId="77777777" w:rsidR="00E80590" w:rsidRPr="00E80590" w:rsidRDefault="00E80590" w:rsidP="00E80590">
                  <w:pPr>
                    <w:spacing w:after="0" w:line="240" w:lineRule="auto"/>
                    <w:ind w:firstLineChars="100" w:firstLine="220"/>
                    <w:rPr>
                      <w:rFonts w:ascii="Aptos Narrow" w:eastAsia="Times New Roman" w:hAnsi="Aptos Narrow" w:cs="Times New Roman"/>
                      <w:color w:val="000000"/>
                      <w:lang w:eastAsia="en-US"/>
                    </w:rPr>
                  </w:pPr>
                  <w:r w:rsidRPr="00E80590">
                    <w:rPr>
                      <w:rFonts w:ascii="Aptos Narrow" w:eastAsia="Times New Roman" w:hAnsi="Aptos Narrow" w:cs="Times New Roman"/>
                      <w:color w:val="000000"/>
                      <w:lang w:eastAsia="en-US"/>
                    </w:rPr>
                    <w:t>Frequency Shift Keying (FSK)</w:t>
                  </w:r>
                </w:p>
              </w:tc>
            </w:tr>
            <w:tr w:rsidR="00E80590" w:rsidRPr="00E80590" w14:paraId="0DABBAE4" w14:textId="77777777" w:rsidTr="00E80590">
              <w:trPr>
                <w:trHeight w:val="290"/>
              </w:trPr>
              <w:tc>
                <w:tcPr>
                  <w:tcW w:w="493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2D34285" w14:textId="77777777" w:rsidR="00E80590" w:rsidRPr="00E80590" w:rsidRDefault="00E80590" w:rsidP="00E80590">
                  <w:pPr>
                    <w:spacing w:after="0" w:line="240" w:lineRule="auto"/>
                    <w:ind w:firstLineChars="100" w:firstLine="220"/>
                    <w:rPr>
                      <w:rFonts w:ascii="Aptos Narrow" w:eastAsia="Times New Roman" w:hAnsi="Aptos Narrow" w:cs="Times New Roman"/>
                      <w:color w:val="000000"/>
                      <w:lang w:eastAsia="en-US"/>
                    </w:rPr>
                  </w:pPr>
                  <w:r w:rsidRPr="00E80590">
                    <w:rPr>
                      <w:rFonts w:ascii="Aptos Narrow" w:eastAsia="Times New Roman" w:hAnsi="Aptos Narrow" w:cs="Times New Roman"/>
                      <w:color w:val="000000"/>
                      <w:lang w:eastAsia="en-US"/>
                    </w:rPr>
                    <w:t>Phase Shift Keying (PSK)</w:t>
                  </w:r>
                </w:p>
              </w:tc>
            </w:tr>
          </w:tbl>
          <w:p w14:paraId="58FD8FC6" w14:textId="77777777" w:rsidR="005C7BD0" w:rsidRDefault="005C7BD0" w:rsidP="007D658D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n-US"/>
              </w:rPr>
            </w:pPr>
          </w:p>
          <w:p w14:paraId="1281935F" w14:textId="77777777" w:rsidR="005C7BD0" w:rsidRDefault="005C7BD0" w:rsidP="007D658D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US"/>
              </w:rPr>
              <w:t xml:space="preserve">Note: 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en-US"/>
              </w:rPr>
              <w:t>Practical work is based on the above theoretical course.</w:t>
            </w:r>
          </w:p>
          <w:p w14:paraId="0FFF6155" w14:textId="77777777" w:rsidR="005C7BD0" w:rsidRDefault="005C7BD0" w:rsidP="007D658D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n-US"/>
              </w:rPr>
            </w:pPr>
          </w:p>
          <w:p w14:paraId="5345A7BC" w14:textId="77777777" w:rsidR="005C7BD0" w:rsidRDefault="005C7BD0" w:rsidP="007D658D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US"/>
              </w:rPr>
              <w:t>Recommended Books: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en-US"/>
              </w:rPr>
              <w:t xml:space="preserve"> </w:t>
            </w:r>
          </w:p>
          <w:p w14:paraId="3240B76E" w14:textId="77777777" w:rsidR="005C7BD0" w:rsidRDefault="005C7BD0" w:rsidP="007D658D">
            <w:pPr>
              <w:numPr>
                <w:ilvl w:val="0"/>
                <w:numId w:val="2"/>
              </w:num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en-US"/>
              </w:rPr>
              <w:t>Communication Systems, by Bruce Carlson</w:t>
            </w:r>
          </w:p>
          <w:p w14:paraId="77C9D285" w14:textId="77777777" w:rsidR="005C7BD0" w:rsidRDefault="005C7BD0" w:rsidP="007D658D">
            <w:pPr>
              <w:numPr>
                <w:ilvl w:val="0"/>
                <w:numId w:val="2"/>
              </w:num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en-US"/>
              </w:rPr>
              <w:t xml:space="preserve">Modern Digital and Analog Communication Systems, by B.P </w:t>
            </w:r>
            <w:proofErr w:type="spellStart"/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en-US"/>
              </w:rPr>
              <w:t>Lathi</w:t>
            </w:r>
            <w:proofErr w:type="spellEnd"/>
          </w:p>
          <w:p w14:paraId="149E372C" w14:textId="77777777" w:rsidR="005C7BD0" w:rsidRDefault="005C7BD0" w:rsidP="007D658D">
            <w:pPr>
              <w:numPr>
                <w:ilvl w:val="0"/>
                <w:numId w:val="2"/>
              </w:num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en-US"/>
              </w:rPr>
              <w:t xml:space="preserve"> Analog and Digital Communication, by Simon </w:t>
            </w:r>
            <w:proofErr w:type="spellStart"/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en-US"/>
              </w:rPr>
              <w:t>Haykin.Simon</w:t>
            </w:r>
            <w:proofErr w:type="spellEnd"/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en-US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en-US"/>
              </w:rPr>
              <w:t>Haykin</w:t>
            </w:r>
            <w:proofErr w:type="spellEnd"/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en-US"/>
              </w:rPr>
              <w:t xml:space="preserve">, "Communication Systems", John Wiley, Latest Edition.  </w:t>
            </w:r>
          </w:p>
        </w:tc>
      </w:tr>
    </w:tbl>
    <w:p w14:paraId="05C7D3B4" w14:textId="42A302AC" w:rsidR="00D83618" w:rsidRDefault="00D83618" w:rsidP="005C7BD0"/>
    <w:p w14:paraId="666EC5B1" w14:textId="77777777" w:rsidR="00933618" w:rsidRDefault="00933618" w:rsidP="005C7BD0"/>
    <w:sectPr w:rsidR="0093361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Narrow">
    <w:altName w:val="Arial"/>
    <w:charset w:val="00"/>
    <w:family w:val="swiss"/>
    <w:pitch w:val="variable"/>
    <w:sig w:usb0="00000001" w:usb1="0000000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555D081B"/>
    <w:multiLevelType w:val="hybridMultilevel"/>
    <w:tmpl w:val="4BEAB3A8"/>
    <w:lvl w:ilvl="0" w:tplc="C584E5B2">
      <w:start w:val="1"/>
      <w:numFmt w:val="decimal"/>
      <w:pStyle w:val="headingstyle"/>
      <w:lvlText w:val="%1."/>
      <w:lvlJc w:val="left"/>
      <w:pPr>
        <w:ind w:left="720" w:hanging="360"/>
      </w:pPr>
      <w:rPr>
        <w:rFonts w:cs="Times New Roman"/>
        <w:sz w:val="36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 w15:restartNumberingAfterBreak="0">
    <w:nsid w:val="62065719"/>
    <w:multiLevelType w:val="hybridMultilevel"/>
    <w:tmpl w:val="E332A146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C0NDIwMja1NDUzMDRX0lEKTi0uzszPAykwqgUAbEV0sCwAAAA="/>
  </w:docVars>
  <w:rsids>
    <w:rsidRoot w:val="00105B23"/>
    <w:rsid w:val="00105B23"/>
    <w:rsid w:val="002D4CEE"/>
    <w:rsid w:val="003519A9"/>
    <w:rsid w:val="004151C3"/>
    <w:rsid w:val="005C7BD0"/>
    <w:rsid w:val="00933618"/>
    <w:rsid w:val="009B5CD7"/>
    <w:rsid w:val="00D83618"/>
    <w:rsid w:val="00E45EBB"/>
    <w:rsid w:val="00E80590"/>
    <w:rsid w:val="00EC1AF2"/>
    <w:rsid w:val="00F61B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071A20"/>
  <w15:chartTrackingRefBased/>
  <w15:docId w15:val="{56FE7B01-2254-41A1-9DF6-7B77FAEB3D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C7BD0"/>
    <w:rPr>
      <w:rFonts w:eastAsiaTheme="minorEastAsia"/>
      <w:lang w:eastAsia="ko-K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style">
    <w:name w:val="heading_style"/>
    <w:basedOn w:val="ListParagraph"/>
    <w:qFormat/>
    <w:rsid w:val="005C7BD0"/>
    <w:pPr>
      <w:numPr>
        <w:numId w:val="1"/>
      </w:numPr>
      <w:tabs>
        <w:tab w:val="num" w:pos="360"/>
      </w:tabs>
      <w:spacing w:line="256" w:lineRule="auto"/>
      <w:ind w:firstLine="0"/>
    </w:pPr>
    <w:rPr>
      <w:rFonts w:ascii="Times New Roman" w:eastAsia="Times New Roman" w:hAnsi="Times New Roman" w:cs="Times New Roman"/>
      <w:b/>
      <w:bCs/>
      <w:sz w:val="18"/>
      <w:szCs w:val="18"/>
      <w:lang w:eastAsia="en-US"/>
    </w:rPr>
  </w:style>
  <w:style w:type="paragraph" w:styleId="ListParagraph">
    <w:name w:val="List Paragraph"/>
    <w:basedOn w:val="Normal"/>
    <w:uiPriority w:val="34"/>
    <w:qFormat/>
    <w:rsid w:val="005C7BD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3636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412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838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232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84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93</Words>
  <Characters>2245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3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mshad</dc:creator>
  <cp:keywords/>
  <dc:description/>
  <cp:lastModifiedBy>Wazir</cp:lastModifiedBy>
  <cp:revision>2</cp:revision>
  <dcterms:created xsi:type="dcterms:W3CDTF">2025-03-26T05:43:00Z</dcterms:created>
  <dcterms:modified xsi:type="dcterms:W3CDTF">2025-03-26T05:43:00Z</dcterms:modified>
</cp:coreProperties>
</file>